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a3138f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d7dcd66-77ca-4256-b6b1-9075fe0c3aa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4:57:46Z</dcterms:created>
  <dcterms:modified xsi:type="dcterms:W3CDTF">2023-06-10T14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